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9349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2.09.-16.09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584D13" w14:paraId="14510DE5" w14:textId="77777777" w:rsidTr="00766D61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584D13" w:rsidRPr="008D08FD" w:rsidRDefault="00584D13" w:rsidP="00584D1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584D13" w:rsidRPr="008D08FD" w:rsidRDefault="00584D13" w:rsidP="00584D13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vAlign w:val="center"/>
          </w:tcPr>
          <w:p w14:paraId="31A12E4E" w14:textId="77777777" w:rsidR="00584D13" w:rsidRPr="00584D13" w:rsidRDefault="00934935" w:rsidP="00584D13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ČOKO KUGLICE S MLIJEKOM, BANANA</w:t>
            </w:r>
          </w:p>
        </w:tc>
        <w:tc>
          <w:tcPr>
            <w:tcW w:w="989" w:type="dxa"/>
            <w:vAlign w:val="center"/>
          </w:tcPr>
          <w:p w14:paraId="0F7A3730" w14:textId="77777777" w:rsidR="00584D13" w:rsidRDefault="00934935" w:rsidP="00584D13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373</w:t>
            </w:r>
          </w:p>
        </w:tc>
        <w:tc>
          <w:tcPr>
            <w:tcW w:w="754" w:type="dxa"/>
            <w:vAlign w:val="center"/>
          </w:tcPr>
          <w:p w14:paraId="5EA3DF89" w14:textId="77777777" w:rsidR="00584D13" w:rsidRPr="00FB31C7" w:rsidRDefault="00934935" w:rsidP="00584D1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7</w:t>
            </w:r>
          </w:p>
        </w:tc>
        <w:tc>
          <w:tcPr>
            <w:tcW w:w="753" w:type="dxa"/>
            <w:vAlign w:val="center"/>
          </w:tcPr>
          <w:p w14:paraId="4FC38653" w14:textId="77777777" w:rsidR="00584D13" w:rsidRPr="00FB31C7" w:rsidRDefault="00934935" w:rsidP="00584D1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1</w:t>
            </w:r>
          </w:p>
        </w:tc>
        <w:tc>
          <w:tcPr>
            <w:tcW w:w="762" w:type="dxa"/>
            <w:vAlign w:val="center"/>
          </w:tcPr>
          <w:p w14:paraId="1B050C26" w14:textId="77777777" w:rsidR="00584D13" w:rsidRPr="00FB31C7" w:rsidRDefault="00934935" w:rsidP="00584D1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1</w:t>
            </w:r>
          </w:p>
        </w:tc>
        <w:tc>
          <w:tcPr>
            <w:tcW w:w="3253" w:type="dxa"/>
            <w:vMerge w:val="restart"/>
            <w:vAlign w:val="center"/>
          </w:tcPr>
          <w:p w14:paraId="2BAFDA28" w14:textId="77777777" w:rsidR="00584D13" w:rsidRPr="00FB31C7" w:rsidRDefault="00934935" w:rsidP="00584D1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Gluten,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soja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mlijeko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I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mliječni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proizvodi</w:t>
            </w:r>
            <w:proofErr w:type="spellEnd"/>
          </w:p>
        </w:tc>
      </w:tr>
      <w:tr w:rsidR="00934935" w14:paraId="7C873AB7" w14:textId="77777777" w:rsidTr="00B077C7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934935" w:rsidRPr="008D08FD" w:rsidRDefault="00934935" w:rsidP="009349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934935" w:rsidRPr="008D08FD" w:rsidRDefault="00934935" w:rsidP="009349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vAlign w:val="center"/>
          </w:tcPr>
          <w:p w14:paraId="272C60FD" w14:textId="77777777" w:rsidR="00934935" w:rsidRPr="00584D13" w:rsidRDefault="00934935" w:rsidP="00934935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ČOKO KUGLICE S MLIJEKOM, BANANA</w:t>
            </w:r>
          </w:p>
        </w:tc>
        <w:tc>
          <w:tcPr>
            <w:tcW w:w="989" w:type="dxa"/>
            <w:vAlign w:val="center"/>
          </w:tcPr>
          <w:p w14:paraId="6C9189AC" w14:textId="77777777" w:rsidR="00934935" w:rsidRDefault="00934935" w:rsidP="00934935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373</w:t>
            </w:r>
          </w:p>
        </w:tc>
        <w:tc>
          <w:tcPr>
            <w:tcW w:w="754" w:type="dxa"/>
            <w:vAlign w:val="center"/>
          </w:tcPr>
          <w:p w14:paraId="265B7B6E" w14:textId="77777777" w:rsidR="00934935" w:rsidRPr="00FB31C7" w:rsidRDefault="00934935" w:rsidP="00934935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7</w:t>
            </w:r>
          </w:p>
        </w:tc>
        <w:tc>
          <w:tcPr>
            <w:tcW w:w="753" w:type="dxa"/>
            <w:vAlign w:val="center"/>
          </w:tcPr>
          <w:p w14:paraId="1E9AECD3" w14:textId="77777777" w:rsidR="00934935" w:rsidRPr="00FB31C7" w:rsidRDefault="00934935" w:rsidP="00934935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1</w:t>
            </w:r>
          </w:p>
        </w:tc>
        <w:tc>
          <w:tcPr>
            <w:tcW w:w="762" w:type="dxa"/>
            <w:vAlign w:val="center"/>
          </w:tcPr>
          <w:p w14:paraId="387C2788" w14:textId="77777777" w:rsidR="00934935" w:rsidRPr="00FB31C7" w:rsidRDefault="00934935" w:rsidP="00934935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934935" w:rsidRDefault="00934935" w:rsidP="00934935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584D13" w14:paraId="56111CC0" w14:textId="77777777" w:rsidTr="003742FC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584D13" w:rsidRPr="008D08FD" w:rsidRDefault="00584D13" w:rsidP="00584D1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584D13" w:rsidRPr="008D08FD" w:rsidRDefault="00584D13" w:rsidP="00584D1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1D70BEC9" w14:textId="77777777" w:rsidR="00584D13" w:rsidRPr="00584D13" w:rsidRDefault="00934935" w:rsidP="00584D13">
            <w:pPr>
              <w:spacing w:line="240" w:lineRule="auto"/>
              <w:jc w:val="center"/>
              <w:rPr>
                <w:rFonts w:asciiTheme="majorHAnsi" w:eastAsia="Calibri" w:hAnsiTheme="majorHAnsi" w:cs="Calibri"/>
                <w:b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b/>
                <w:color w:val="000000"/>
                <w:sz w:val="20"/>
                <w:szCs w:val="20"/>
              </w:rPr>
              <w:t>PEĆENA PILETINA S NJOKAMA U UMAKU OD ŠPINATA, KUPUS SALATA, JABUKA</w:t>
            </w:r>
          </w:p>
        </w:tc>
        <w:tc>
          <w:tcPr>
            <w:tcW w:w="989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0953F798" w14:textId="77777777" w:rsidR="00584D13" w:rsidRDefault="00934935" w:rsidP="00584D13">
            <w:pPr>
              <w:spacing w:line="240" w:lineRule="auto"/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391,45</w:t>
            </w:r>
          </w:p>
        </w:tc>
        <w:tc>
          <w:tcPr>
            <w:tcW w:w="754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754E3C23" w14:textId="77777777" w:rsidR="00584D13" w:rsidRDefault="00934935" w:rsidP="00584D13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14,68</w:t>
            </w:r>
          </w:p>
        </w:tc>
        <w:tc>
          <w:tcPr>
            <w:tcW w:w="753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5565F437" w14:textId="77777777" w:rsidR="00584D13" w:rsidRDefault="00934935" w:rsidP="00584D13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16,5</w:t>
            </w:r>
          </w:p>
        </w:tc>
        <w:tc>
          <w:tcPr>
            <w:tcW w:w="762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4356B23B" w14:textId="77777777" w:rsidR="00584D13" w:rsidRDefault="00934935" w:rsidP="00584D13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45,09</w:t>
            </w:r>
          </w:p>
        </w:tc>
        <w:tc>
          <w:tcPr>
            <w:tcW w:w="3253" w:type="dxa"/>
            <w:vMerge w:val="restart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70004983" w14:textId="77777777" w:rsidR="00584D13" w:rsidRDefault="00934935" w:rsidP="00584D13">
            <w:pPr>
              <w:spacing w:line="240" w:lineRule="auto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Moguća</w:t>
            </w:r>
            <w:proofErr w:type="spellEnd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kontaminacija</w:t>
            </w:r>
            <w:proofErr w:type="spellEnd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glutenom</w:t>
            </w:r>
            <w:proofErr w:type="spellEnd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mlijeko</w:t>
            </w:r>
            <w:proofErr w:type="spellEnd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 xml:space="preserve"> I </w:t>
            </w:r>
            <w:proofErr w:type="spellStart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mliječni</w:t>
            </w:r>
            <w:proofErr w:type="spellEnd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proizvodi</w:t>
            </w:r>
            <w:proofErr w:type="spellEnd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 xml:space="preserve">, gluten, </w:t>
            </w:r>
            <w:proofErr w:type="spellStart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jaja</w:t>
            </w:r>
            <w:proofErr w:type="spellEnd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 xml:space="preserve"> u </w:t>
            </w:r>
            <w:proofErr w:type="spellStart"/>
            <w:proofErr w:type="gramStart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tragovima,mlijeko</w:t>
            </w:r>
            <w:proofErr w:type="spellEnd"/>
            <w:proofErr w:type="gramEnd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 xml:space="preserve"> I </w:t>
            </w:r>
            <w:proofErr w:type="spellStart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mliječni</w:t>
            </w:r>
            <w:proofErr w:type="spellEnd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proizvodi</w:t>
            </w:r>
            <w:proofErr w:type="spellEnd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 xml:space="preserve"> u </w:t>
            </w:r>
            <w:proofErr w:type="spellStart"/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tragovima</w:t>
            </w:r>
            <w:proofErr w:type="spellEnd"/>
          </w:p>
        </w:tc>
      </w:tr>
      <w:tr w:rsidR="00934935" w14:paraId="2CCFABE4" w14:textId="77777777" w:rsidTr="000C4923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934935" w:rsidRPr="008D08FD" w:rsidRDefault="00934935" w:rsidP="009349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934935" w:rsidRPr="008D08FD" w:rsidRDefault="00934935" w:rsidP="00934935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1C77044A" w14:textId="77777777" w:rsidR="00934935" w:rsidRPr="00584D13" w:rsidRDefault="00934935" w:rsidP="00934935">
            <w:pPr>
              <w:spacing w:line="240" w:lineRule="auto"/>
              <w:jc w:val="center"/>
              <w:rPr>
                <w:rFonts w:asciiTheme="majorHAnsi" w:eastAsia="Calibri" w:hAnsiTheme="majorHAnsi" w:cs="Calibri"/>
                <w:b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b/>
                <w:color w:val="000000"/>
                <w:sz w:val="20"/>
                <w:szCs w:val="20"/>
              </w:rPr>
              <w:t>PEĆENA PILETINA S NJOKAMA U UMAKU OD ŠPINATA, KUPUS SALATA,</w:t>
            </w:r>
            <w:r>
              <w:rPr>
                <w:rFonts w:asciiTheme="majorHAnsi" w:eastAsia="Calibri" w:hAnsiTheme="majorHAnsi" w:cs="Calibri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HAnsi" w:eastAsia="Calibri" w:hAnsiTheme="majorHAnsi" w:cs="Calibri"/>
                <w:b/>
                <w:color w:val="000000"/>
                <w:sz w:val="20"/>
                <w:szCs w:val="20"/>
              </w:rPr>
              <w:t>JABUKA</w:t>
            </w:r>
          </w:p>
        </w:tc>
        <w:tc>
          <w:tcPr>
            <w:tcW w:w="989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1CEC3C30" w14:textId="77777777" w:rsidR="00934935" w:rsidRDefault="00934935" w:rsidP="00934935">
            <w:pPr>
              <w:spacing w:line="240" w:lineRule="auto"/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391,45</w:t>
            </w:r>
          </w:p>
        </w:tc>
        <w:tc>
          <w:tcPr>
            <w:tcW w:w="754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2DCDC4D8" w14:textId="77777777" w:rsidR="00934935" w:rsidRDefault="00934935" w:rsidP="00934935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14,68</w:t>
            </w:r>
          </w:p>
        </w:tc>
        <w:tc>
          <w:tcPr>
            <w:tcW w:w="753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4A057047" w14:textId="77777777" w:rsidR="00934935" w:rsidRDefault="00934935" w:rsidP="00934935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16,5</w:t>
            </w:r>
          </w:p>
        </w:tc>
        <w:tc>
          <w:tcPr>
            <w:tcW w:w="762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4DB13D84" w14:textId="77777777" w:rsidR="00934935" w:rsidRDefault="00934935" w:rsidP="00934935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45,09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2391D61C" w14:textId="77777777" w:rsidR="00934935" w:rsidRPr="00963F2B" w:rsidRDefault="00934935" w:rsidP="00934935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584D13" w14:paraId="7395E737" w14:textId="77777777" w:rsidTr="00CC79A9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584D13" w:rsidRPr="008D08FD" w:rsidRDefault="00584D13" w:rsidP="00584D1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584D13" w:rsidRPr="00727AE1" w:rsidRDefault="00584D13" w:rsidP="00584D1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02B19427" w14:textId="77777777" w:rsidR="00584D13" w:rsidRPr="00584D13" w:rsidRDefault="00934935" w:rsidP="00584D13">
            <w:pPr>
              <w:spacing w:line="240" w:lineRule="auto"/>
              <w:jc w:val="center"/>
              <w:rPr>
                <w:rFonts w:asciiTheme="majorHAnsi" w:eastAsia="Calibri" w:hAnsiTheme="majorHAnsi" w:cs="Calibri"/>
                <w:b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b/>
                <w:color w:val="000000"/>
                <w:sz w:val="20"/>
                <w:szCs w:val="20"/>
              </w:rPr>
              <w:t>KRUMPIR PAPRIKAŠ S NJOKAMA, VOĆE</w:t>
            </w:r>
          </w:p>
        </w:tc>
        <w:tc>
          <w:tcPr>
            <w:tcW w:w="989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718D3DCF" w14:textId="77777777" w:rsidR="00584D13" w:rsidRDefault="00934935" w:rsidP="00584D13">
            <w:pPr>
              <w:spacing w:line="240" w:lineRule="auto"/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754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52891D65" w14:textId="77777777" w:rsidR="00584D13" w:rsidRDefault="00934935" w:rsidP="00584D13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0,1</w:t>
            </w:r>
          </w:p>
        </w:tc>
        <w:tc>
          <w:tcPr>
            <w:tcW w:w="753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71398B86" w14:textId="77777777" w:rsidR="00584D13" w:rsidRDefault="00934935" w:rsidP="00584D13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15,4</w:t>
            </w:r>
          </w:p>
        </w:tc>
        <w:tc>
          <w:tcPr>
            <w:tcW w:w="762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47AA79BB" w14:textId="77777777" w:rsidR="00584D13" w:rsidRDefault="00934935" w:rsidP="00584D13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52,7</w:t>
            </w:r>
          </w:p>
        </w:tc>
        <w:tc>
          <w:tcPr>
            <w:tcW w:w="3253" w:type="dxa"/>
            <w:vMerge w:val="restart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720CE40E" w14:textId="77777777" w:rsidR="00584D13" w:rsidRDefault="00934935" w:rsidP="00584D13">
            <w:pPr>
              <w:spacing w:line="240" w:lineRule="auto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Gluten</w:t>
            </w:r>
          </w:p>
        </w:tc>
      </w:tr>
      <w:tr w:rsidR="00934935" w14:paraId="6A22E7D1" w14:textId="77777777" w:rsidTr="004C717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934935" w:rsidRPr="008D08FD" w:rsidRDefault="00934935" w:rsidP="009349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934935" w:rsidRPr="00727AE1" w:rsidRDefault="00934935" w:rsidP="00934935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16E50147" w14:textId="77777777" w:rsidR="00934935" w:rsidRPr="00584D13" w:rsidRDefault="00934935" w:rsidP="00934935">
            <w:pPr>
              <w:spacing w:line="240" w:lineRule="auto"/>
              <w:jc w:val="center"/>
              <w:rPr>
                <w:rFonts w:asciiTheme="majorHAnsi" w:eastAsia="Calibri" w:hAnsiTheme="majorHAnsi" w:cs="Calibri"/>
                <w:b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b/>
                <w:color w:val="000000"/>
                <w:sz w:val="20"/>
                <w:szCs w:val="20"/>
              </w:rPr>
              <w:t>KRUMPIR PAPRIKAŠ S NJOKAMA, VOĆE</w:t>
            </w:r>
          </w:p>
        </w:tc>
        <w:tc>
          <w:tcPr>
            <w:tcW w:w="989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6A6EB384" w14:textId="77777777" w:rsidR="00934935" w:rsidRDefault="00934935" w:rsidP="00934935">
            <w:pPr>
              <w:spacing w:line="240" w:lineRule="auto"/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754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33E9CE08" w14:textId="77777777" w:rsidR="00934935" w:rsidRDefault="00934935" w:rsidP="00934935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0,1</w:t>
            </w:r>
          </w:p>
        </w:tc>
        <w:tc>
          <w:tcPr>
            <w:tcW w:w="753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2B91E525" w14:textId="77777777" w:rsidR="00934935" w:rsidRDefault="00934935" w:rsidP="00934935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15,4</w:t>
            </w:r>
          </w:p>
        </w:tc>
        <w:tc>
          <w:tcPr>
            <w:tcW w:w="762" w:type="dxa"/>
            <w:tcBorders>
              <w:top w:val="single" w:sz="4" w:space="0" w:color="DBDBDB" w:themeColor="accent3" w:themeTint="66"/>
              <w:left w:val="single" w:sz="4" w:space="0" w:color="DBDBDB" w:themeColor="accent3" w:themeTint="66"/>
              <w:right w:val="single" w:sz="4" w:space="0" w:color="DBDBDB" w:themeColor="accent3" w:themeTint="66"/>
            </w:tcBorders>
            <w:vAlign w:val="center"/>
          </w:tcPr>
          <w:p w14:paraId="171086EC" w14:textId="77777777" w:rsidR="00934935" w:rsidRDefault="00934935" w:rsidP="00934935">
            <w:pPr>
              <w:spacing w:line="240" w:lineRule="auto"/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52,7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7014D456" w14:textId="77777777" w:rsidR="00934935" w:rsidRPr="00963F2B" w:rsidRDefault="00934935" w:rsidP="00934935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9033E6" w:rsidRPr="00DB4E9F" w14:paraId="0DF2B284" w14:textId="77777777" w:rsidTr="00963F2B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9033E6" w:rsidRPr="00DB4E9F" w:rsidRDefault="009033E6" w:rsidP="009033E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9033E6" w:rsidRPr="00DB4E9F" w:rsidRDefault="009033E6" w:rsidP="009033E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92061D7" w14:textId="77777777" w:rsidR="009033E6" w:rsidRPr="00DB4E9F" w:rsidRDefault="00DB4E9F" w:rsidP="009033E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B4E9F">
              <w:rPr>
                <w:rFonts w:asciiTheme="majorHAnsi" w:hAnsiTheme="majorHAnsi" w:cstheme="majorHAnsi"/>
                <w:b/>
                <w:sz w:val="20"/>
                <w:szCs w:val="20"/>
              </w:rPr>
              <w:t>RIŽOTO S PILETINOM I TIKVICAMA, CRVENI KUPUS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A5655B0" w14:textId="77777777" w:rsidR="009033E6" w:rsidRPr="00DB4E9F" w:rsidRDefault="00DB4E9F" w:rsidP="009033E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B4E9F">
              <w:rPr>
                <w:rFonts w:asciiTheme="majorHAnsi" w:hAnsiTheme="majorHAnsi" w:cstheme="majorHAnsi"/>
                <w:sz w:val="20"/>
                <w:szCs w:val="20"/>
              </w:rPr>
              <w:t>366,1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D221FF2" w14:textId="77777777" w:rsidR="009033E6" w:rsidRPr="00DB4E9F" w:rsidRDefault="00DB4E9F" w:rsidP="009033E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B4E9F">
              <w:rPr>
                <w:rFonts w:asciiTheme="majorHAnsi" w:hAnsiTheme="majorHAnsi" w:cstheme="majorHAnsi"/>
                <w:sz w:val="20"/>
                <w:szCs w:val="20"/>
              </w:rPr>
              <w:t>10,7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1306D0A" w14:textId="77777777" w:rsidR="009033E6" w:rsidRPr="00DB4E9F" w:rsidRDefault="00DB4E9F" w:rsidP="009033E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B4E9F">
              <w:rPr>
                <w:rFonts w:asciiTheme="majorHAnsi" w:hAnsiTheme="majorHAnsi" w:cstheme="majorHAnsi"/>
                <w:sz w:val="20"/>
                <w:szCs w:val="20"/>
              </w:rPr>
              <w:t>16,2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9D408A6" w14:textId="77777777" w:rsidR="009033E6" w:rsidRPr="00DB4E9F" w:rsidRDefault="00DB4E9F" w:rsidP="009033E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B4E9F">
              <w:rPr>
                <w:rFonts w:asciiTheme="majorHAnsi" w:hAnsiTheme="majorHAnsi" w:cstheme="majorHAnsi"/>
                <w:sz w:val="20"/>
                <w:szCs w:val="20"/>
              </w:rPr>
              <w:t>45,09</w:t>
            </w:r>
          </w:p>
        </w:tc>
        <w:tc>
          <w:tcPr>
            <w:tcW w:w="3253" w:type="dxa"/>
            <w:vMerge w:val="restart"/>
            <w:tcBorders>
              <w:top w:val="single" w:sz="4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665CB759" w14:textId="77777777" w:rsidR="009033E6" w:rsidRPr="00DB4E9F" w:rsidRDefault="00DB4E9F" w:rsidP="009033E6">
            <w:pPr>
              <w:pStyle w:val="StandardWeb"/>
              <w:spacing w:before="0" w:beforeAutospacing="0" w:after="0" w:afterAutospacing="0"/>
              <w:rPr>
                <w:rFonts w:asciiTheme="majorHAnsi" w:hAnsiTheme="majorHAnsi" w:cstheme="majorHAnsi"/>
                <w:sz w:val="20"/>
                <w:szCs w:val="20"/>
              </w:rPr>
            </w:pPr>
            <w:r w:rsidRPr="00DB4E9F">
              <w:rPr>
                <w:rFonts w:asciiTheme="majorHAnsi" w:hAnsiTheme="majorHAnsi" w:cstheme="majorHAnsi"/>
                <w:sz w:val="20"/>
                <w:szCs w:val="20"/>
              </w:rPr>
              <w:t>Celer, mlijeko i mliječni proizvodi</w:t>
            </w:r>
          </w:p>
        </w:tc>
      </w:tr>
      <w:tr w:rsidR="00DB4E9F" w:rsidRPr="00DB4E9F" w14:paraId="55464FC0" w14:textId="77777777" w:rsidTr="00963F2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DB4E9F" w:rsidRPr="00DB4E9F" w:rsidRDefault="00DB4E9F" w:rsidP="00DB4E9F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DB4E9F" w:rsidRPr="00DB4E9F" w:rsidRDefault="00DB4E9F" w:rsidP="00DB4E9F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1A1FA755" w14:textId="77777777" w:rsidR="00DB4E9F" w:rsidRPr="00DB4E9F" w:rsidRDefault="00DB4E9F" w:rsidP="00DB4E9F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B4E9F">
              <w:rPr>
                <w:rFonts w:asciiTheme="majorHAnsi" w:hAnsiTheme="majorHAnsi" w:cstheme="majorHAnsi"/>
                <w:b/>
                <w:sz w:val="20"/>
                <w:szCs w:val="20"/>
              </w:rPr>
              <w:t>RIŽOTO S PILETINOM I TIKVICAMA, CRVENI KUPUS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B6333C8" w14:textId="77777777" w:rsidR="00DB4E9F" w:rsidRPr="00DB4E9F" w:rsidRDefault="00DB4E9F" w:rsidP="00DB4E9F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B4E9F">
              <w:rPr>
                <w:rFonts w:asciiTheme="majorHAnsi" w:hAnsiTheme="majorHAnsi" w:cstheme="majorHAnsi"/>
                <w:sz w:val="20"/>
                <w:szCs w:val="20"/>
              </w:rPr>
              <w:t>366,1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7C65992" w14:textId="77777777" w:rsidR="00DB4E9F" w:rsidRPr="00DB4E9F" w:rsidRDefault="00DB4E9F" w:rsidP="00DB4E9F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B4E9F">
              <w:rPr>
                <w:rFonts w:asciiTheme="majorHAnsi" w:hAnsiTheme="majorHAnsi" w:cstheme="majorHAnsi"/>
                <w:sz w:val="20"/>
                <w:szCs w:val="20"/>
              </w:rPr>
              <w:t>10,7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F670EAE" w14:textId="77777777" w:rsidR="00DB4E9F" w:rsidRPr="00DB4E9F" w:rsidRDefault="00DB4E9F" w:rsidP="00DB4E9F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B4E9F">
              <w:rPr>
                <w:rFonts w:asciiTheme="majorHAnsi" w:hAnsiTheme="majorHAnsi" w:cstheme="majorHAnsi"/>
                <w:sz w:val="20"/>
                <w:szCs w:val="20"/>
              </w:rPr>
              <w:t>16,2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FAAFE7B" w14:textId="77777777" w:rsidR="00DB4E9F" w:rsidRPr="00DB4E9F" w:rsidRDefault="00DB4E9F" w:rsidP="00DB4E9F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B4E9F">
              <w:rPr>
                <w:rFonts w:asciiTheme="majorHAnsi" w:hAnsiTheme="majorHAnsi" w:cstheme="majorHAnsi"/>
                <w:sz w:val="20"/>
                <w:szCs w:val="20"/>
              </w:rPr>
              <w:t>45,09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1DF18349" w14:textId="77777777" w:rsidR="00DB4E9F" w:rsidRPr="00DB4E9F" w:rsidRDefault="00DB4E9F" w:rsidP="00DB4E9F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</w:tr>
      <w:tr w:rsidR="009033E6" w:rsidRPr="00DB4E9F" w14:paraId="28E00DC9" w14:textId="77777777" w:rsidTr="00963F2B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9033E6" w:rsidRPr="00DB4E9F" w:rsidRDefault="009033E6" w:rsidP="009033E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9033E6" w:rsidRPr="00DB4E9F" w:rsidRDefault="009033E6" w:rsidP="009033E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6362C0" w14:textId="77777777" w:rsidR="009033E6" w:rsidRPr="00DB4E9F" w:rsidRDefault="00DB4E9F" w:rsidP="009033E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VARIVO OD GRAHA SA SLANINOM, ŠKOLSKI KRUH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3D01B2A" w14:textId="77777777" w:rsidR="009033E6" w:rsidRPr="00DB4E9F" w:rsidRDefault="00DB4E9F" w:rsidP="009033E6">
            <w:pPr>
              <w:jc w:val="center"/>
              <w:rPr>
                <w:rFonts w:asciiTheme="majorHAnsi" w:eastAsia="Calibr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color w:val="000000"/>
                <w:sz w:val="20"/>
                <w:szCs w:val="20"/>
              </w:rPr>
              <w:t>440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11AF1C09" w14:textId="77777777" w:rsidR="009033E6" w:rsidRPr="00DB4E9F" w:rsidRDefault="00DB4E9F" w:rsidP="009033E6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14,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5D34FD4" w14:textId="77777777" w:rsidR="009033E6" w:rsidRPr="00DB4E9F" w:rsidRDefault="00DB4E9F" w:rsidP="009033E6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18,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16AA213B" w14:textId="77777777" w:rsidR="009033E6" w:rsidRPr="00DB4E9F" w:rsidRDefault="00DB4E9F" w:rsidP="009033E6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55,0</w:t>
            </w:r>
          </w:p>
        </w:tc>
        <w:tc>
          <w:tcPr>
            <w:tcW w:w="3253" w:type="dxa"/>
            <w:vMerge w:val="restart"/>
            <w:tcBorders>
              <w:top w:val="single" w:sz="4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17C9842A" w14:textId="77777777" w:rsidR="009033E6" w:rsidRPr="00DB4E9F" w:rsidRDefault="00DB4E9F" w:rsidP="009033E6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Gluten, </w:t>
            </w:r>
            <w:proofErr w:type="spellStart"/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jaja</w:t>
            </w:r>
            <w:proofErr w:type="spellEnd"/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soja</w:t>
            </w:r>
            <w:proofErr w:type="spellEnd"/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sezam</w:t>
            </w:r>
            <w:proofErr w:type="spellEnd"/>
            <w:r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lupina</w:t>
            </w:r>
            <w:proofErr w:type="spellEnd"/>
          </w:p>
        </w:tc>
      </w:tr>
      <w:tr w:rsidR="00DB4E9F" w:rsidRPr="00DB4E9F" w14:paraId="602BA5E0" w14:textId="77777777" w:rsidTr="009C6739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DB4E9F" w:rsidRPr="00DB4E9F" w:rsidRDefault="00DB4E9F" w:rsidP="00DB4E9F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  <w:bookmarkStart w:id="1" w:name="_GoBack" w:colFirst="2" w:colLast="5"/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DB4E9F" w:rsidRPr="00DB4E9F" w:rsidRDefault="00DB4E9F" w:rsidP="00DB4E9F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1FC0F279" w14:textId="77777777" w:rsidR="00DB4E9F" w:rsidRPr="00DB4E9F" w:rsidRDefault="00DB4E9F" w:rsidP="00DB4E9F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VARIVO OD GRAHA SA SLANINOM, ŠKOLSKI KRUH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822D264" w14:textId="77777777" w:rsidR="00DB4E9F" w:rsidRPr="00DB4E9F" w:rsidRDefault="00DB4E9F" w:rsidP="00DB4E9F">
            <w:pPr>
              <w:jc w:val="center"/>
              <w:rPr>
                <w:rFonts w:asciiTheme="majorHAnsi" w:eastAsia="Calibr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color w:val="000000"/>
                <w:sz w:val="20"/>
                <w:szCs w:val="20"/>
              </w:rPr>
              <w:t>440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AEE1646" w14:textId="77777777" w:rsidR="00DB4E9F" w:rsidRPr="00DB4E9F" w:rsidRDefault="00DB4E9F" w:rsidP="00DB4E9F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14,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1AD9745E" w14:textId="77777777" w:rsidR="00DB4E9F" w:rsidRPr="00DB4E9F" w:rsidRDefault="00DB4E9F" w:rsidP="00DB4E9F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18,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351F438" w14:textId="77777777" w:rsidR="00DB4E9F" w:rsidRPr="00DB4E9F" w:rsidRDefault="00DB4E9F" w:rsidP="00DB4E9F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DB4E9F" w:rsidRPr="00DB4E9F" w:rsidRDefault="00DB4E9F" w:rsidP="00DB4E9F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3CC1" w14:textId="77777777" w:rsidR="008B30BF" w:rsidRDefault="008B30BF">
      <w:pPr>
        <w:spacing w:line="240" w:lineRule="auto"/>
      </w:pPr>
      <w:r>
        <w:separator/>
      </w:r>
    </w:p>
  </w:endnote>
  <w:endnote w:type="continuationSeparator" w:id="0">
    <w:p w14:paraId="03ED273A" w14:textId="77777777" w:rsidR="008B30BF" w:rsidRDefault="008B30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2B3AE" w14:textId="77777777" w:rsidR="008B30BF" w:rsidRDefault="008B30BF">
      <w:pPr>
        <w:spacing w:line="240" w:lineRule="auto"/>
      </w:pPr>
      <w:r>
        <w:separator/>
      </w:r>
    </w:p>
  </w:footnote>
  <w:footnote w:type="continuationSeparator" w:id="0">
    <w:p w14:paraId="14E2811D" w14:textId="77777777" w:rsidR="008B30BF" w:rsidRDefault="008B30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0D1C42"/>
    <w:rsid w:val="001C7DE4"/>
    <w:rsid w:val="002A00BA"/>
    <w:rsid w:val="002C5E85"/>
    <w:rsid w:val="003A7A80"/>
    <w:rsid w:val="003F75D8"/>
    <w:rsid w:val="00411FF4"/>
    <w:rsid w:val="0044154D"/>
    <w:rsid w:val="004641D8"/>
    <w:rsid w:val="00584D13"/>
    <w:rsid w:val="00593BE7"/>
    <w:rsid w:val="005C0CDD"/>
    <w:rsid w:val="006A62C9"/>
    <w:rsid w:val="006F7F7B"/>
    <w:rsid w:val="00714F19"/>
    <w:rsid w:val="00727AE1"/>
    <w:rsid w:val="00741477"/>
    <w:rsid w:val="007E7296"/>
    <w:rsid w:val="008436B4"/>
    <w:rsid w:val="008667BA"/>
    <w:rsid w:val="008B30BF"/>
    <w:rsid w:val="008D08FD"/>
    <w:rsid w:val="009033E6"/>
    <w:rsid w:val="00934935"/>
    <w:rsid w:val="0094680B"/>
    <w:rsid w:val="00963F2B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F0802"/>
    <w:rsid w:val="00C54ED3"/>
    <w:rsid w:val="00C97C06"/>
    <w:rsid w:val="00CF0040"/>
    <w:rsid w:val="00D77132"/>
    <w:rsid w:val="00DB4E9F"/>
    <w:rsid w:val="00DC2006"/>
    <w:rsid w:val="00E42569"/>
    <w:rsid w:val="00EE59E9"/>
    <w:rsid w:val="00EF7F35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03-23T11:18:00Z</cp:lastPrinted>
  <dcterms:created xsi:type="dcterms:W3CDTF">2022-09-12T06:40:00Z</dcterms:created>
  <dcterms:modified xsi:type="dcterms:W3CDTF">2022-09-12T06:40:00Z</dcterms:modified>
</cp:coreProperties>
</file>